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F9B876" w14:textId="77777777" w:rsidR="00C005EA" w:rsidRDefault="00FC27E3">
      <w:pPr>
        <w:ind w:left="92"/>
        <w:rPr>
          <w:sz w:val="20"/>
        </w:rPr>
      </w:pPr>
      <w:bookmarkStart w:id="0" w:name="_GoBack"/>
      <w:bookmarkEnd w:id="0"/>
      <w:r>
        <w:rPr>
          <w:spacing w:val="-49"/>
          <w:sz w:val="20"/>
        </w:rPr>
        <w:t xml:space="preserve"> </w:t>
      </w:r>
      <w:r w:rsidR="00135A2E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1784267E" wp14:editId="43C57F6C">
                <wp:extent cx="6798310" cy="1028700"/>
                <wp:effectExtent l="10160" t="9525" r="11430" b="9525"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8310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CDBEA2A" w14:textId="77777777" w:rsidR="00C005EA" w:rsidRDefault="00135A2E" w:rsidP="00135A2E">
                            <w:pPr>
                              <w:spacing w:before="73" w:line="322" w:lineRule="exact"/>
                              <w:ind w:right="1673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                  Little River Basin </w:t>
                            </w:r>
                            <w:r w:rsidR="00FC27E3">
                              <w:rPr>
                                <w:b/>
                                <w:sz w:val="28"/>
                              </w:rPr>
                              <w:t xml:space="preserve">Master Gardener Association </w:t>
                            </w:r>
                            <w:r>
                              <w:rPr>
                                <w:b/>
                                <w:sz w:val="28"/>
                              </w:rPr>
                              <w:t>–</w:t>
                            </w:r>
                            <w:r w:rsidR="00FC27E3">
                              <w:rPr>
                                <w:b/>
                                <w:sz w:val="28"/>
                              </w:rPr>
                              <w:t>Milam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County</w:t>
                            </w:r>
                          </w:p>
                          <w:p w14:paraId="1BB33CFA" w14:textId="3DFF3BDC" w:rsidR="00C005EA" w:rsidRDefault="00FC27E3">
                            <w:pPr>
                              <w:spacing w:line="338" w:lineRule="exact"/>
                              <w:ind w:left="1674" w:right="1672"/>
                              <w:jc w:val="center"/>
                              <w:rPr>
                                <w:rFonts w:ascii="Arial Black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 Black"/>
                                <w:b/>
                                <w:sz w:val="24"/>
                              </w:rPr>
                              <w:t>Project Worksheet</w:t>
                            </w:r>
                          </w:p>
                          <w:p w14:paraId="5B6D6432" w14:textId="77777777" w:rsidR="007840C2" w:rsidRDefault="007840C2" w:rsidP="007840C2">
                            <w:pPr>
                              <w:spacing w:before="181"/>
                              <w:ind w:left="1674" w:right="1769"/>
                              <w:jc w:val="center"/>
                              <w:rPr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color w:val="0000FF"/>
                                <w:sz w:val="20"/>
                                <w:u w:val="single" w:color="0000FF"/>
                              </w:rPr>
                              <w:t>NOTE</w:t>
                            </w:r>
                            <w:r>
                              <w:rPr>
                                <w:i/>
                                <w:color w:val="0000FF"/>
                                <w:sz w:val="20"/>
                              </w:rPr>
                              <w:t>: If more lines are needed, feel free to attach an additional sheet with information.</w:t>
                            </w:r>
                          </w:p>
                          <w:p w14:paraId="4A565C72" w14:textId="559045BE" w:rsidR="00C005EA" w:rsidRDefault="007840C2" w:rsidP="00DD31AC">
                            <w:pPr>
                              <w:spacing w:before="2"/>
                              <w:ind w:left="1674" w:right="1674"/>
                              <w:jc w:val="center"/>
                            </w:pPr>
                            <w:r>
                              <w:rPr>
                                <w:sz w:val="16"/>
                              </w:rPr>
                              <w:t xml:space="preserve">Any questions or concerns, contact </w:t>
                            </w:r>
                            <w:r w:rsidR="00DD31AC">
                              <w:rPr>
                                <w:sz w:val="16"/>
                              </w:rPr>
                              <w:t>LRBMGA,  ----    lrbmga@gmai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84267E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width:535.3pt;height:8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" filled="f">
                <v:textbox inset="0,0,0,0">
                  <w:txbxContent>
                    <w:p w14:paraId="7CDBEA2A" w14:textId="77777777" w:rsidR="00C005EA" w:rsidRDefault="00135A2E" w:rsidP="00135A2E">
                      <w:pPr>
                        <w:spacing w:before="73" w:line="322" w:lineRule="exact"/>
                        <w:ind w:right="1673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                  Little River Basin </w:t>
                      </w:r>
                      <w:r w:rsidR="00FC27E3">
                        <w:rPr>
                          <w:b/>
                          <w:sz w:val="28"/>
                        </w:rPr>
                        <w:t xml:space="preserve">Master Gardener Association </w:t>
                      </w:r>
                      <w:r>
                        <w:rPr>
                          <w:b/>
                          <w:sz w:val="28"/>
                        </w:rPr>
                        <w:t>–</w:t>
                      </w:r>
                      <w:r w:rsidR="00FC27E3">
                        <w:rPr>
                          <w:b/>
                          <w:sz w:val="28"/>
                        </w:rPr>
                        <w:t>Milam</w:t>
                      </w:r>
                      <w:r>
                        <w:rPr>
                          <w:b/>
                          <w:sz w:val="28"/>
                        </w:rPr>
                        <w:t xml:space="preserve"> County</w:t>
                      </w:r>
                    </w:p>
                    <w:p w14:paraId="1BB33CFA" w14:textId="3DFF3BDC" w:rsidR="00C005EA" w:rsidRDefault="00FC27E3">
                      <w:pPr>
                        <w:spacing w:line="338" w:lineRule="exact"/>
                        <w:ind w:left="1674" w:right="1672"/>
                        <w:jc w:val="center"/>
                        <w:rPr>
                          <w:rFonts w:ascii="Arial Black"/>
                          <w:b/>
                          <w:sz w:val="24"/>
                        </w:rPr>
                      </w:pPr>
                      <w:r>
                        <w:rPr>
                          <w:rFonts w:ascii="Arial Black"/>
                          <w:b/>
                          <w:sz w:val="24"/>
                        </w:rPr>
                        <w:t>Project Worksheet</w:t>
                      </w:r>
                    </w:p>
                    <w:p w14:paraId="5B6D6432" w14:textId="77777777" w:rsidR="007840C2" w:rsidRDefault="007840C2" w:rsidP="007840C2">
                      <w:pPr>
                        <w:spacing w:before="181"/>
                        <w:ind w:left="1674" w:right="1769"/>
                        <w:jc w:val="center"/>
                        <w:rPr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color w:val="0000FF"/>
                          <w:sz w:val="20"/>
                          <w:u w:val="single" w:color="0000FF"/>
                        </w:rPr>
                        <w:t>NOTE</w:t>
                      </w:r>
                      <w:r>
                        <w:rPr>
                          <w:i/>
                          <w:color w:val="0000FF"/>
                          <w:sz w:val="20"/>
                        </w:rPr>
                        <w:t>: If more lines are needed, feel free to attach an additional sheet with information.</w:t>
                      </w:r>
                    </w:p>
                    <w:p w14:paraId="4A565C72" w14:textId="559045BE" w:rsidR="00C005EA" w:rsidRDefault="007840C2" w:rsidP="00DD31AC">
                      <w:pPr>
                        <w:spacing w:before="2"/>
                        <w:ind w:left="1674" w:right="1674"/>
                        <w:jc w:val="center"/>
                      </w:pPr>
                      <w:r>
                        <w:rPr>
                          <w:sz w:val="16"/>
                        </w:rPr>
                        <w:t xml:space="preserve">Any questions or concerns, contact </w:t>
                      </w:r>
                      <w:proofErr w:type="gramStart"/>
                      <w:r w:rsidR="00DD31AC">
                        <w:rPr>
                          <w:sz w:val="16"/>
                        </w:rPr>
                        <w:t>LRBMGA,  ----</w:t>
                      </w:r>
                      <w:proofErr w:type="gramEnd"/>
                      <w:r w:rsidR="00DD31AC">
                        <w:rPr>
                          <w:sz w:val="16"/>
                        </w:rPr>
                        <w:t xml:space="preserve">    lrbmga@gmail.co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26553D" w14:textId="77777777" w:rsidR="00C005EA" w:rsidRDefault="00C005EA">
      <w:pPr>
        <w:pStyle w:val="BodyText"/>
        <w:spacing w:before="3"/>
        <w:rPr>
          <w:sz w:val="12"/>
        </w:rPr>
      </w:pPr>
    </w:p>
    <w:p w14:paraId="14A10537" w14:textId="77777777" w:rsidR="00C005EA" w:rsidRDefault="00FC27E3">
      <w:pPr>
        <w:pStyle w:val="Heading1"/>
        <w:tabs>
          <w:tab w:val="left" w:pos="8233"/>
          <w:tab w:val="left" w:pos="8652"/>
          <w:tab w:val="left" w:pos="10678"/>
        </w:tabs>
        <w:spacing w:before="90"/>
        <w:rPr>
          <w:rFonts w:ascii="Times New Roman"/>
        </w:rPr>
      </w:pPr>
      <w:r>
        <w:rPr>
          <w:rFonts w:ascii="Times New Roman"/>
        </w:rPr>
        <w:t>Project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Name</w:t>
      </w:r>
      <w:r>
        <w:rPr>
          <w:rFonts w:ascii="Times New Roman"/>
          <w:b w:val="0"/>
        </w:rPr>
        <w:t>:</w:t>
      </w:r>
      <w:r>
        <w:rPr>
          <w:rFonts w:ascii="Times New Roman"/>
          <w:b w:val="0"/>
          <w:u w:val="single"/>
        </w:rPr>
        <w:t xml:space="preserve"> </w:t>
      </w:r>
      <w:r>
        <w:rPr>
          <w:rFonts w:ascii="Times New Roman"/>
          <w:b w:val="0"/>
          <w:u w:val="single"/>
        </w:rPr>
        <w:tab/>
      </w:r>
      <w:r>
        <w:rPr>
          <w:rFonts w:ascii="Times New Roman"/>
          <w:b w:val="0"/>
        </w:rPr>
        <w:tab/>
      </w:r>
      <w:r>
        <w:rPr>
          <w:rFonts w:ascii="Times New Roman"/>
        </w:rPr>
        <w:t>Project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 xml:space="preserve">#: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0051D2CB" w14:textId="77777777" w:rsidR="00C005EA" w:rsidRDefault="00C005EA">
      <w:pPr>
        <w:pStyle w:val="BodyText"/>
        <w:spacing w:before="1"/>
        <w:rPr>
          <w:b/>
          <w:sz w:val="12"/>
        </w:rPr>
      </w:pPr>
    </w:p>
    <w:p w14:paraId="5E1077FB" w14:textId="77777777" w:rsidR="00C005EA" w:rsidRDefault="00FC27E3">
      <w:pPr>
        <w:tabs>
          <w:tab w:val="left" w:pos="4253"/>
          <w:tab w:val="left" w:pos="10353"/>
        </w:tabs>
        <w:spacing w:before="90"/>
        <w:ind w:left="640"/>
        <w:rPr>
          <w:sz w:val="24"/>
        </w:rPr>
      </w:pPr>
      <w:r>
        <w:rPr>
          <w:b/>
          <w:sz w:val="24"/>
        </w:rPr>
        <w:t>Location</w:t>
      </w:r>
      <w:r>
        <w:rPr>
          <w:sz w:val="24"/>
        </w:rPr>
        <w:t>:</w:t>
      </w:r>
      <w:r>
        <w:rPr>
          <w:sz w:val="24"/>
          <w:u w:val="single"/>
        </w:rPr>
        <w:tab/>
      </w:r>
      <w:r>
        <w:rPr>
          <w:b/>
        </w:rPr>
        <w:t>Contact</w:t>
      </w:r>
      <w:r>
        <w:rPr>
          <w:b/>
          <w:spacing w:val="-1"/>
        </w:rPr>
        <w:t xml:space="preserve"> </w:t>
      </w:r>
      <w:r>
        <w:rPr>
          <w:b/>
        </w:rPr>
        <w:t>Name/Number</w:t>
      </w:r>
      <w:r>
        <w:rPr>
          <w:sz w:val="24"/>
        </w:rPr>
        <w:t xml:space="preserve">: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38D7C7E7" w14:textId="77777777" w:rsidR="00C005EA" w:rsidRDefault="00FC27E3">
      <w:pPr>
        <w:spacing w:before="184"/>
        <w:ind w:left="640"/>
        <w:rPr>
          <w:sz w:val="24"/>
        </w:rPr>
      </w:pPr>
      <w:r>
        <w:rPr>
          <w:b/>
          <w:sz w:val="24"/>
        </w:rPr>
        <w:t xml:space="preserve">Who will benefit from this project? </w:t>
      </w:r>
      <w:r>
        <w:rPr>
          <w:sz w:val="24"/>
        </w:rPr>
        <w:t>(</w:t>
      </w:r>
      <w:r w:rsidRPr="00902725">
        <w:rPr>
          <w:noProof/>
          <w:sz w:val="24"/>
        </w:rPr>
        <w:t>I.E.:</w:t>
      </w:r>
      <w:r>
        <w:rPr>
          <w:sz w:val="24"/>
        </w:rPr>
        <w:t xml:space="preserve"> All residents/Sr. Citizens, etc.)</w:t>
      </w:r>
    </w:p>
    <w:p w14:paraId="491CCA79" w14:textId="77777777" w:rsidR="00C005EA" w:rsidRDefault="00C005EA">
      <w:pPr>
        <w:pStyle w:val="BodyText"/>
        <w:rPr>
          <w:sz w:val="20"/>
        </w:rPr>
      </w:pPr>
    </w:p>
    <w:p w14:paraId="709070D3" w14:textId="77777777" w:rsidR="00C005EA" w:rsidRDefault="00135A2E">
      <w:pPr>
        <w:pStyle w:val="BodyText"/>
        <w:spacing w:before="4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48" behindDoc="0" locked="0" layoutInCell="1" allowOverlap="1" wp14:anchorId="0AB62F4D" wp14:editId="0A414104">
                <wp:simplePos x="0" y="0"/>
                <wp:positionH relativeFrom="page">
                  <wp:posOffset>685800</wp:posOffset>
                </wp:positionH>
                <wp:positionV relativeFrom="paragraph">
                  <wp:posOffset>113030</wp:posOffset>
                </wp:positionV>
                <wp:extent cx="6172200" cy="0"/>
                <wp:effectExtent l="9525" t="12700" r="9525" b="6350"/>
                <wp:wrapTopAndBottom/>
                <wp:docPr id="19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EE92B89" id="Line 20" o:spid="_x0000_s1026" style="position:absolute;z-index:1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8.9pt" to="540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" strokeweight=".72pt">
                <w10:wrap type="topAndBottom" anchorx="page"/>
              </v:line>
            </w:pict>
          </mc:Fallback>
        </mc:AlternateContent>
      </w:r>
    </w:p>
    <w:p w14:paraId="70454BEE" w14:textId="77777777" w:rsidR="00C005EA" w:rsidRDefault="00FC27E3">
      <w:pPr>
        <w:spacing w:before="152"/>
        <w:ind w:left="640"/>
        <w:rPr>
          <w:sz w:val="24"/>
        </w:rPr>
      </w:pPr>
      <w:r>
        <w:rPr>
          <w:b/>
          <w:sz w:val="24"/>
        </w:rPr>
        <w:t>Project Scope</w:t>
      </w:r>
      <w:r>
        <w:rPr>
          <w:sz w:val="24"/>
        </w:rPr>
        <w:t xml:space="preserve">:  (Answer questions, such </w:t>
      </w:r>
      <w:r w:rsidRPr="00902725">
        <w:rPr>
          <w:noProof/>
          <w:sz w:val="24"/>
        </w:rPr>
        <w:t>as:</w:t>
      </w:r>
      <w:r>
        <w:rPr>
          <w:sz w:val="24"/>
        </w:rPr>
        <w:t xml:space="preserve"> Describe what needs to be done, where, etc.)</w:t>
      </w:r>
    </w:p>
    <w:p w14:paraId="2D7EDE47" w14:textId="77777777" w:rsidR="00C005EA" w:rsidRDefault="00135A2E">
      <w:pPr>
        <w:pStyle w:val="BodyText"/>
        <w:spacing w:before="8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72" behindDoc="0" locked="0" layoutInCell="1" allowOverlap="1" wp14:anchorId="0467F818" wp14:editId="23A568B1">
                <wp:simplePos x="0" y="0"/>
                <wp:positionH relativeFrom="page">
                  <wp:posOffset>685800</wp:posOffset>
                </wp:positionH>
                <wp:positionV relativeFrom="paragraph">
                  <wp:posOffset>172085</wp:posOffset>
                </wp:positionV>
                <wp:extent cx="6172200" cy="0"/>
                <wp:effectExtent l="9525" t="10160" r="9525" b="8890"/>
                <wp:wrapTopAndBottom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4C18A0A" id="Line 19" o:spid="_x0000_s1026" style="position:absolute;z-index: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3.55pt" to="540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YQpEgIAACoEAAAOAAAAZHJzL2Uyb0RvYy54bWysU8GO2jAQvVfqP1i+QxKash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" strokeweight=".48pt">
                <w10:wrap type="topAndBottom" anchorx="page"/>
              </v:line>
            </w:pict>
          </mc:Fallback>
        </mc:AlternateContent>
      </w:r>
    </w:p>
    <w:p w14:paraId="77220429" w14:textId="77777777" w:rsidR="00C005EA" w:rsidRDefault="00C005EA">
      <w:pPr>
        <w:pStyle w:val="BodyText"/>
        <w:rPr>
          <w:sz w:val="20"/>
        </w:rPr>
      </w:pPr>
    </w:p>
    <w:p w14:paraId="6F0685D6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96" behindDoc="0" locked="0" layoutInCell="1" allowOverlap="1" wp14:anchorId="1BAE1C14" wp14:editId="0177F393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6172200" cy="0"/>
                <wp:effectExtent l="9525" t="5080" r="9525" b="13970"/>
                <wp:wrapTopAndBottom/>
                <wp:docPr id="17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6ABD2C4" id="Line 18" o:spid="_x0000_s1026" style="position:absolute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540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" strokeweight=".48pt">
                <w10:wrap type="topAndBottom" anchorx="page"/>
              </v:line>
            </w:pict>
          </mc:Fallback>
        </mc:AlternateContent>
      </w:r>
    </w:p>
    <w:p w14:paraId="68496723" w14:textId="77777777" w:rsidR="00C005EA" w:rsidRDefault="00C005EA">
      <w:pPr>
        <w:pStyle w:val="BodyText"/>
        <w:rPr>
          <w:sz w:val="20"/>
        </w:rPr>
      </w:pPr>
    </w:p>
    <w:p w14:paraId="6306A86B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120" behindDoc="0" locked="0" layoutInCell="1" allowOverlap="1" wp14:anchorId="71C80CBD" wp14:editId="229DB3A9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6172200" cy="0"/>
                <wp:effectExtent l="9525" t="8255" r="9525" b="10795"/>
                <wp:wrapTopAndBottom/>
                <wp:docPr id="1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EB289D6" id="Line 17" o:spid="_x0000_s1026" style="position:absolute;z-index:1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540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" strokeweight=".48pt">
                <w10:wrap type="topAndBottom" anchorx="page"/>
              </v:line>
            </w:pict>
          </mc:Fallback>
        </mc:AlternateContent>
      </w:r>
    </w:p>
    <w:p w14:paraId="1177F0A2" w14:textId="77777777" w:rsidR="00C005EA" w:rsidRDefault="00C005EA">
      <w:pPr>
        <w:pStyle w:val="BodyText"/>
        <w:rPr>
          <w:sz w:val="20"/>
        </w:rPr>
      </w:pPr>
    </w:p>
    <w:p w14:paraId="41572F93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144" behindDoc="0" locked="0" layoutInCell="1" allowOverlap="1" wp14:anchorId="1702294C" wp14:editId="48F7065A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6172200" cy="0"/>
                <wp:effectExtent l="9525" t="11430" r="9525" b="7620"/>
                <wp:wrapTopAndBottom/>
                <wp:docPr id="15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DA96393" id="Line 16" o:spid="_x0000_s1026" style="position:absolute;z-index:1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540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" strokeweight=".48pt">
                <w10:wrap type="topAndBottom" anchorx="page"/>
              </v:line>
            </w:pict>
          </mc:Fallback>
        </mc:AlternateContent>
      </w:r>
    </w:p>
    <w:p w14:paraId="48C8E122" w14:textId="77777777" w:rsidR="00C005EA" w:rsidRDefault="00C005EA">
      <w:pPr>
        <w:pStyle w:val="BodyText"/>
        <w:spacing w:before="7"/>
        <w:rPr>
          <w:sz w:val="13"/>
        </w:rPr>
      </w:pPr>
    </w:p>
    <w:p w14:paraId="5D71C12C" w14:textId="77777777" w:rsidR="00C005EA" w:rsidRDefault="00FC27E3">
      <w:pPr>
        <w:tabs>
          <w:tab w:val="left" w:pos="10248"/>
        </w:tabs>
        <w:spacing w:before="90"/>
        <w:ind w:left="640"/>
        <w:rPr>
          <w:sz w:val="24"/>
        </w:rPr>
      </w:pPr>
      <w:r>
        <w:rPr>
          <w:b/>
          <w:sz w:val="24"/>
        </w:rPr>
        <w:t>Chairman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(Name/Number):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700C9D6F" w14:textId="77777777" w:rsidR="00C005EA" w:rsidRDefault="00FC27E3">
      <w:pPr>
        <w:spacing w:before="183"/>
        <w:ind w:left="640"/>
        <w:rPr>
          <w:sz w:val="24"/>
        </w:rPr>
      </w:pPr>
      <w:r>
        <w:rPr>
          <w:b/>
          <w:sz w:val="24"/>
        </w:rPr>
        <w:t xml:space="preserve">Committee </w:t>
      </w:r>
      <w:r>
        <w:rPr>
          <w:sz w:val="24"/>
        </w:rPr>
        <w:t>(Name/Number):</w:t>
      </w:r>
    </w:p>
    <w:p w14:paraId="2F008D1B" w14:textId="77777777" w:rsidR="00C005EA" w:rsidRDefault="00C005EA">
      <w:pPr>
        <w:pStyle w:val="BodyText"/>
        <w:rPr>
          <w:sz w:val="20"/>
        </w:rPr>
      </w:pPr>
    </w:p>
    <w:p w14:paraId="4332204C" w14:textId="77777777" w:rsidR="00C005EA" w:rsidRDefault="00135A2E">
      <w:pPr>
        <w:pStyle w:val="BodyText"/>
        <w:spacing w:before="8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168" behindDoc="0" locked="0" layoutInCell="1" allowOverlap="1" wp14:anchorId="47BB77F2" wp14:editId="7DF5632A">
                <wp:simplePos x="0" y="0"/>
                <wp:positionH relativeFrom="page">
                  <wp:posOffset>685800</wp:posOffset>
                </wp:positionH>
                <wp:positionV relativeFrom="paragraph">
                  <wp:posOffset>142875</wp:posOffset>
                </wp:positionV>
                <wp:extent cx="2819400" cy="0"/>
                <wp:effectExtent l="9525" t="6985" r="9525" b="12065"/>
                <wp:wrapTopAndBottom/>
                <wp:docPr id="1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951E042" id="Line 15" o:spid="_x0000_s1026" style="position:absolute;z-index:1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1.25pt" to="276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TJ3EwIAACoEAAAOAAAAZHJzL2Uyb0RvYy54bWysU8GO2jAQvVfqP1i+QxKapR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" strokeweight=".48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192" behindDoc="0" locked="0" layoutInCell="1" allowOverlap="1" wp14:anchorId="49EA43CF" wp14:editId="3B383849">
                <wp:simplePos x="0" y="0"/>
                <wp:positionH relativeFrom="page">
                  <wp:posOffset>3886200</wp:posOffset>
                </wp:positionH>
                <wp:positionV relativeFrom="paragraph">
                  <wp:posOffset>142875</wp:posOffset>
                </wp:positionV>
                <wp:extent cx="2819400" cy="0"/>
                <wp:effectExtent l="9525" t="6985" r="9525" b="12065"/>
                <wp:wrapTopAndBottom/>
                <wp:docPr id="1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94C50C5" id="Line 14" o:spid="_x0000_s1026" style="position:absolute;z-index:1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6pt,11.25pt" to="528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qy0EwIAACoEAAAOAAAAZHJzL2Uyb0RvYy54bWysU8GO2jAQvVfqP1i+QxI2pR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" strokeweight=".48pt">
                <w10:wrap type="topAndBottom" anchorx="page"/>
              </v:line>
            </w:pict>
          </mc:Fallback>
        </mc:AlternateContent>
      </w:r>
    </w:p>
    <w:p w14:paraId="750DD521" w14:textId="77777777" w:rsidR="00C005EA" w:rsidRDefault="00C005EA">
      <w:pPr>
        <w:pStyle w:val="BodyText"/>
        <w:rPr>
          <w:sz w:val="20"/>
        </w:rPr>
      </w:pPr>
    </w:p>
    <w:p w14:paraId="2EB644CE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216" behindDoc="0" locked="0" layoutInCell="1" allowOverlap="1" wp14:anchorId="76D42B6C" wp14:editId="4492C572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2819400" cy="0"/>
                <wp:effectExtent l="9525" t="12065" r="9525" b="6985"/>
                <wp:wrapTopAndBottom/>
                <wp:docPr id="1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2437563" id="Line 13" o:spid="_x0000_s1026" style="position:absolute;z-index:1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276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rLqEwIAACoEAAAOAAAAZHJzL2Uyb0RvYy54bWysU8GO2jAQvVfqP1i+QxI2pR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" strokeweight=".48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240" behindDoc="0" locked="0" layoutInCell="1" allowOverlap="1" wp14:anchorId="4DAD7FF4" wp14:editId="14128FCE">
                <wp:simplePos x="0" y="0"/>
                <wp:positionH relativeFrom="page">
                  <wp:posOffset>3886200</wp:posOffset>
                </wp:positionH>
                <wp:positionV relativeFrom="paragraph">
                  <wp:posOffset>182880</wp:posOffset>
                </wp:positionV>
                <wp:extent cx="2819400" cy="0"/>
                <wp:effectExtent l="9525" t="12065" r="9525" b="6985"/>
                <wp:wrapTopAndBottom/>
                <wp:docPr id="1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B49BB4A" id="Line 12" o:spid="_x0000_s1026" style="position:absolute;z-index:1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6pt,14.4pt" to="528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" strokeweight=".48pt">
                <w10:wrap type="topAndBottom" anchorx="page"/>
              </v:line>
            </w:pict>
          </mc:Fallback>
        </mc:AlternateContent>
      </w:r>
    </w:p>
    <w:p w14:paraId="217A6961" w14:textId="77777777" w:rsidR="00C005EA" w:rsidRDefault="00C005EA">
      <w:pPr>
        <w:pStyle w:val="BodyText"/>
        <w:rPr>
          <w:sz w:val="20"/>
        </w:rPr>
      </w:pPr>
    </w:p>
    <w:p w14:paraId="70298035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264" behindDoc="0" locked="0" layoutInCell="1" allowOverlap="1" wp14:anchorId="27239559" wp14:editId="1B254410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2819400" cy="0"/>
                <wp:effectExtent l="9525" t="5715" r="9525" b="13335"/>
                <wp:wrapTopAndBottom/>
                <wp:docPr id="1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F431598" id="Line 11" o:spid="_x0000_s1026" style="position:absolute;z-index:1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276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" strokeweight=".48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288" behindDoc="0" locked="0" layoutInCell="1" allowOverlap="1" wp14:anchorId="7FB0CD49" wp14:editId="3CC0618E">
                <wp:simplePos x="0" y="0"/>
                <wp:positionH relativeFrom="page">
                  <wp:posOffset>3886200</wp:posOffset>
                </wp:positionH>
                <wp:positionV relativeFrom="paragraph">
                  <wp:posOffset>182880</wp:posOffset>
                </wp:positionV>
                <wp:extent cx="2819400" cy="0"/>
                <wp:effectExtent l="9525" t="5715" r="9525" b="13335"/>
                <wp:wrapTopAndBottom/>
                <wp:docPr id="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B39217C" id="Line 10" o:spid="_x0000_s1026" style="position:absolute;z-index:1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6pt,14.4pt" to="528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" strokeweight=".48pt">
                <w10:wrap type="topAndBottom" anchorx="page"/>
              </v:line>
            </w:pict>
          </mc:Fallback>
        </mc:AlternateContent>
      </w:r>
    </w:p>
    <w:p w14:paraId="03286685" w14:textId="77777777" w:rsidR="00C005EA" w:rsidRDefault="00C005EA">
      <w:pPr>
        <w:pStyle w:val="BodyText"/>
        <w:rPr>
          <w:sz w:val="20"/>
        </w:rPr>
      </w:pPr>
    </w:p>
    <w:p w14:paraId="3FF1BA22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312" behindDoc="0" locked="0" layoutInCell="1" allowOverlap="1" wp14:anchorId="3B6B5E20" wp14:editId="2106CDCA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2819400" cy="0"/>
                <wp:effectExtent l="9525" t="8890" r="9525" b="10160"/>
                <wp:wrapTopAndBottom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FEFF814" id="Line 9" o:spid="_x0000_s1026" style="position:absolute;z-index: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276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" strokeweight=".48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336" behindDoc="0" locked="0" layoutInCell="1" allowOverlap="1" wp14:anchorId="1D1181E5" wp14:editId="43B0FAEB">
                <wp:simplePos x="0" y="0"/>
                <wp:positionH relativeFrom="page">
                  <wp:posOffset>3886200</wp:posOffset>
                </wp:positionH>
                <wp:positionV relativeFrom="paragraph">
                  <wp:posOffset>182880</wp:posOffset>
                </wp:positionV>
                <wp:extent cx="2819400" cy="0"/>
                <wp:effectExtent l="9525" t="8890" r="9525" b="10160"/>
                <wp:wrapTopAndBottom/>
                <wp:docPr id="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6D2BD28" id="Line 8" o:spid="_x0000_s1026" style="position:absolute;z-index:1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6pt,14.4pt" to="528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GLSEgIAACgEAAAOAAAAZHJzL2Uyb0RvYy54bWysU8GO2jAQvVfqP1i+QxKash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" strokeweight=".48pt">
                <w10:wrap type="topAndBottom" anchorx="page"/>
              </v:line>
            </w:pict>
          </mc:Fallback>
        </mc:AlternateContent>
      </w:r>
    </w:p>
    <w:p w14:paraId="377E7E93" w14:textId="77777777" w:rsidR="00C005EA" w:rsidRDefault="00C005EA">
      <w:pPr>
        <w:pStyle w:val="BodyText"/>
        <w:spacing w:before="10"/>
        <w:rPr>
          <w:sz w:val="7"/>
        </w:rPr>
      </w:pPr>
    </w:p>
    <w:p w14:paraId="0ACA9E2E" w14:textId="77777777" w:rsidR="00C005EA" w:rsidRDefault="00FC27E3">
      <w:pPr>
        <w:tabs>
          <w:tab w:val="left" w:pos="4679"/>
        </w:tabs>
        <w:spacing w:before="95" w:line="274" w:lineRule="exact"/>
        <w:ind w:left="640" w:right="4144"/>
        <w:rPr>
          <w:sz w:val="24"/>
        </w:rPr>
      </w:pPr>
      <w:r>
        <w:rPr>
          <w:b/>
          <w:sz w:val="24"/>
        </w:rPr>
        <w:t>Is the Landscape</w:t>
      </w:r>
      <w:r>
        <w:rPr>
          <w:b/>
          <w:spacing w:val="-14"/>
          <w:sz w:val="24"/>
        </w:rPr>
        <w:t xml:space="preserve"> </w:t>
      </w:r>
      <w:r>
        <w:rPr>
          <w:b/>
          <w:sz w:val="24"/>
        </w:rPr>
        <w:t>Drawing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ttached?</w:t>
      </w:r>
      <w:r>
        <w:rPr>
          <w:b/>
          <w:sz w:val="24"/>
        </w:rPr>
        <w:tab/>
      </w:r>
      <w:r>
        <w:rPr>
          <w:sz w:val="16"/>
        </w:rPr>
        <w:t xml:space="preserve">(Circle one)   </w:t>
      </w:r>
      <w:r>
        <w:rPr>
          <w:b/>
          <w:sz w:val="24"/>
        </w:rPr>
        <w:t>Yes</w:t>
      </w:r>
      <w:r>
        <w:rPr>
          <w:b/>
          <w:spacing w:val="56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58"/>
          <w:sz w:val="24"/>
        </w:rPr>
        <w:t xml:space="preserve"> </w:t>
      </w:r>
      <w:r>
        <w:rPr>
          <w:b/>
          <w:sz w:val="24"/>
        </w:rPr>
        <w:t>No</w:t>
      </w:r>
      <w:r>
        <w:rPr>
          <w:b/>
          <w:w w:val="99"/>
          <w:sz w:val="24"/>
        </w:rPr>
        <w:t xml:space="preserve"> </w:t>
      </w:r>
      <w:r>
        <w:rPr>
          <w:b/>
          <w:sz w:val="24"/>
        </w:rPr>
        <w:t xml:space="preserve">Project Needs </w:t>
      </w:r>
      <w:r>
        <w:rPr>
          <w:sz w:val="24"/>
        </w:rPr>
        <w:t>(Funding, Items,</w:t>
      </w:r>
      <w:r>
        <w:rPr>
          <w:spacing w:val="-4"/>
          <w:sz w:val="24"/>
        </w:rPr>
        <w:t xml:space="preserve"> </w:t>
      </w:r>
      <w:r>
        <w:rPr>
          <w:sz w:val="24"/>
        </w:rPr>
        <w:t>etc.):</w:t>
      </w:r>
    </w:p>
    <w:p w14:paraId="1A22F6D9" w14:textId="77777777" w:rsidR="00C005EA" w:rsidRDefault="00C005EA">
      <w:pPr>
        <w:pStyle w:val="BodyText"/>
        <w:rPr>
          <w:sz w:val="20"/>
        </w:rPr>
      </w:pPr>
    </w:p>
    <w:p w14:paraId="4A6495C8" w14:textId="77777777" w:rsidR="00C005EA" w:rsidRDefault="00135A2E">
      <w:pPr>
        <w:pStyle w:val="BodyText"/>
        <w:spacing w:before="5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360" behindDoc="0" locked="0" layoutInCell="1" allowOverlap="1" wp14:anchorId="7796E335" wp14:editId="72976049">
                <wp:simplePos x="0" y="0"/>
                <wp:positionH relativeFrom="page">
                  <wp:posOffset>685800</wp:posOffset>
                </wp:positionH>
                <wp:positionV relativeFrom="paragraph">
                  <wp:posOffset>140970</wp:posOffset>
                </wp:positionV>
                <wp:extent cx="6172200" cy="0"/>
                <wp:effectExtent l="9525" t="6985" r="9525" b="12065"/>
                <wp:wrapTopAndBottom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524915B" id="Line 7" o:spid="_x0000_s1026" style="position:absolute;z-index:1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1.1pt" to="540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" strokeweight=".48pt">
                <w10:wrap type="topAndBottom" anchorx="page"/>
              </v:line>
            </w:pict>
          </mc:Fallback>
        </mc:AlternateContent>
      </w:r>
    </w:p>
    <w:p w14:paraId="0FD30748" w14:textId="77777777" w:rsidR="00C005EA" w:rsidRDefault="00C005EA">
      <w:pPr>
        <w:pStyle w:val="BodyText"/>
        <w:rPr>
          <w:sz w:val="20"/>
        </w:rPr>
      </w:pPr>
    </w:p>
    <w:p w14:paraId="2DCAFEAB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384" behindDoc="0" locked="0" layoutInCell="1" allowOverlap="1" wp14:anchorId="3455D06C" wp14:editId="5B299B78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6172200" cy="0"/>
                <wp:effectExtent l="9525" t="13970" r="9525" b="5080"/>
                <wp:wrapTopAndBottom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1C2C944" id="Line 6" o:spid="_x0000_s1026" style="position:absolute;z-index:1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540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" strokeweight=".48pt">
                <w10:wrap type="topAndBottom" anchorx="page"/>
              </v:line>
            </w:pict>
          </mc:Fallback>
        </mc:AlternateContent>
      </w:r>
    </w:p>
    <w:p w14:paraId="5F98B1B9" w14:textId="77777777" w:rsidR="00C005EA" w:rsidRDefault="00C005EA">
      <w:pPr>
        <w:pStyle w:val="BodyText"/>
        <w:rPr>
          <w:sz w:val="20"/>
        </w:rPr>
      </w:pPr>
    </w:p>
    <w:p w14:paraId="7FE6EA9B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08" behindDoc="0" locked="0" layoutInCell="1" allowOverlap="1" wp14:anchorId="663E3B6F" wp14:editId="7C7B004A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6172200" cy="0"/>
                <wp:effectExtent l="9525" t="7620" r="9525" b="11430"/>
                <wp:wrapTopAndBottom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40E4A9E" id="Line 5" o:spid="_x0000_s1026" style="position:absolute;z-index:1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540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atrEQIAACgEAAAOAAAAZHJzL2Uyb0RvYy54bWysU8GO2jAQvVfqP1i+QxKaZS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" strokeweight=".48pt">
                <w10:wrap type="topAndBottom" anchorx="page"/>
              </v:line>
            </w:pict>
          </mc:Fallback>
        </mc:AlternateContent>
      </w:r>
    </w:p>
    <w:p w14:paraId="58C34BCC" w14:textId="77777777" w:rsidR="00C005EA" w:rsidRDefault="00C005EA">
      <w:pPr>
        <w:pStyle w:val="BodyText"/>
        <w:rPr>
          <w:sz w:val="20"/>
        </w:rPr>
      </w:pPr>
    </w:p>
    <w:p w14:paraId="573FA4F4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32" behindDoc="0" locked="0" layoutInCell="1" allowOverlap="1" wp14:anchorId="15C71776" wp14:editId="11DBD805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6172200" cy="0"/>
                <wp:effectExtent l="9525" t="10795" r="9525" b="8255"/>
                <wp:wrapTopAndBottom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0B83B39" id="Line 4" o:spid="_x0000_s1026" style="position:absolute;z-index:1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540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nPhEQIAACgEAAAOAAAAZHJzL2Uyb0RvYy54bWysU8GO2jAQvVfqP1i+QxI2ZS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" strokeweight=".48pt">
                <w10:wrap type="topAndBottom" anchorx="page"/>
              </v:line>
            </w:pict>
          </mc:Fallback>
        </mc:AlternateContent>
      </w:r>
    </w:p>
    <w:p w14:paraId="3FA8084C" w14:textId="77777777" w:rsidR="00C005EA" w:rsidRDefault="00FC27E3">
      <w:pPr>
        <w:tabs>
          <w:tab w:val="left" w:pos="5800"/>
          <w:tab w:val="left" w:pos="10293"/>
          <w:tab w:val="left" w:pos="10337"/>
        </w:tabs>
        <w:spacing w:before="154" w:line="439" w:lineRule="auto"/>
        <w:ind w:left="640" w:right="438"/>
        <w:jc w:val="both"/>
        <w:rPr>
          <w:sz w:val="24"/>
        </w:rPr>
      </w:pPr>
      <w:r>
        <w:rPr>
          <w:b/>
          <w:sz w:val="24"/>
        </w:rPr>
        <w:t>Anticipat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r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ate:</w:t>
      </w:r>
      <w:r>
        <w:rPr>
          <w:b/>
          <w:sz w:val="24"/>
          <w:u w:val="single"/>
        </w:rPr>
        <w:tab/>
      </w:r>
      <w:r>
        <w:rPr>
          <w:b/>
          <w:sz w:val="24"/>
        </w:rPr>
        <w:t>Stop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ate</w:t>
      </w:r>
      <w:r>
        <w:rPr>
          <w:sz w:val="24"/>
        </w:rPr>
        <w:t xml:space="preserve">: 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 xml:space="preserve"> </w:t>
      </w:r>
      <w:r>
        <w:rPr>
          <w:b/>
          <w:sz w:val="24"/>
        </w:rPr>
        <w:t>Frequency &amp; amount of time</w:t>
      </w:r>
      <w:r>
        <w:rPr>
          <w:b/>
          <w:spacing w:val="-10"/>
          <w:sz w:val="24"/>
        </w:rPr>
        <w:t xml:space="preserve"> </w:t>
      </w:r>
      <w:r>
        <w:rPr>
          <w:b/>
        </w:rPr>
        <w:t>each</w:t>
      </w:r>
      <w:r>
        <w:rPr>
          <w:b/>
          <w:spacing w:val="-2"/>
        </w:rPr>
        <w:t xml:space="preserve"> </w:t>
      </w:r>
      <w:r>
        <w:rPr>
          <w:b/>
        </w:rPr>
        <w:t>time</w:t>
      </w:r>
      <w:r>
        <w:rPr>
          <w:sz w:val="24"/>
        </w:rPr>
        <w:t xml:space="preserve">: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</w:rPr>
        <w:t xml:space="preserve"> </w:t>
      </w:r>
      <w:r>
        <w:rPr>
          <w:b/>
          <w:sz w:val="24"/>
        </w:rPr>
        <w:t>Other</w:t>
      </w:r>
      <w:r>
        <w:rPr>
          <w:sz w:val="24"/>
        </w:rPr>
        <w:t xml:space="preserve">: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sz w:val="24"/>
          <w:u w:val="single"/>
        </w:rPr>
        <w:tab/>
      </w:r>
      <w:r>
        <w:rPr>
          <w:w w:val="41"/>
          <w:sz w:val="24"/>
          <w:u w:val="single"/>
        </w:rPr>
        <w:t xml:space="preserve"> </w:t>
      </w:r>
    </w:p>
    <w:p w14:paraId="2C53156A" w14:textId="77777777" w:rsidR="00C005EA" w:rsidRDefault="00135A2E">
      <w:pPr>
        <w:pStyle w:val="BodyText"/>
        <w:spacing w:before="6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56" behindDoc="0" locked="0" layoutInCell="1" allowOverlap="1" wp14:anchorId="39FAFC9A" wp14:editId="6CB9700B">
                <wp:simplePos x="0" y="0"/>
                <wp:positionH relativeFrom="page">
                  <wp:posOffset>685800</wp:posOffset>
                </wp:positionH>
                <wp:positionV relativeFrom="paragraph">
                  <wp:posOffset>207010</wp:posOffset>
                </wp:positionV>
                <wp:extent cx="6172200" cy="0"/>
                <wp:effectExtent l="9525" t="8255" r="9525" b="10795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0B50677" id="Line 3" o:spid="_x0000_s1026" style="position:absolute;z-index:1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6.3pt" to="540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CpoEQIAACgEAAAOAAAAZHJzL2Uyb0RvYy54bWysU8GO2jAQvVfqP1i+QxI2ZS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" strokeweight=".48pt">
                <w10:wrap type="topAndBottom" anchorx="page"/>
              </v:line>
            </w:pict>
          </mc:Fallback>
        </mc:AlternateContent>
      </w:r>
    </w:p>
    <w:p w14:paraId="0A695A21" w14:textId="77777777" w:rsidR="00C005EA" w:rsidRDefault="00C005EA">
      <w:pPr>
        <w:pStyle w:val="BodyText"/>
        <w:rPr>
          <w:sz w:val="20"/>
        </w:rPr>
      </w:pPr>
    </w:p>
    <w:p w14:paraId="06B35692" w14:textId="77777777" w:rsidR="00C005EA" w:rsidRDefault="00135A2E">
      <w:pPr>
        <w:pStyle w:val="BodyText"/>
        <w:spacing w:before="2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80" behindDoc="0" locked="0" layoutInCell="1" allowOverlap="1" wp14:anchorId="210C3682" wp14:editId="6C93CAE7">
                <wp:simplePos x="0" y="0"/>
                <wp:positionH relativeFrom="page">
                  <wp:posOffset>685800</wp:posOffset>
                </wp:positionH>
                <wp:positionV relativeFrom="paragraph">
                  <wp:posOffset>182880</wp:posOffset>
                </wp:positionV>
                <wp:extent cx="6172200" cy="0"/>
                <wp:effectExtent l="9525" t="6350" r="9525" b="1270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92F2CEA" id="Line 2" o:spid="_x0000_s1026" style="position:absolute;z-index:1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4pt,14.4pt" to="540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5inEAIAACgEAAAOAAAAZHJzL2Uyb0RvYy54bWysU8GO2jAQvVfqP1i+QxKash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" strokeweight=".48pt">
                <w10:wrap type="topAndBottom" anchorx="page"/>
              </v:line>
            </w:pict>
          </mc:Fallback>
        </mc:AlternateContent>
      </w:r>
    </w:p>
    <w:p w14:paraId="290CC375" w14:textId="77777777" w:rsidR="00C005EA" w:rsidRDefault="00C005EA">
      <w:pPr>
        <w:pStyle w:val="BodyText"/>
        <w:spacing w:before="6"/>
        <w:rPr>
          <w:sz w:val="9"/>
        </w:rPr>
      </w:pPr>
    </w:p>
    <w:p w14:paraId="69B31D9E" w14:textId="77777777" w:rsidR="00C005EA" w:rsidRDefault="00FC27E3">
      <w:pPr>
        <w:spacing w:before="92"/>
        <w:ind w:left="640"/>
        <w:rPr>
          <w:i/>
          <w:sz w:val="20"/>
        </w:rPr>
      </w:pPr>
      <w:r>
        <w:rPr>
          <w:b/>
          <w:i/>
          <w:sz w:val="20"/>
          <w:u w:val="single"/>
        </w:rPr>
        <w:t>Friendly Reminder</w:t>
      </w:r>
      <w:r>
        <w:rPr>
          <w:i/>
          <w:sz w:val="20"/>
        </w:rPr>
        <w:t>: Don’t forget to log in Volunteer Hours work</w:t>
      </w:r>
      <w:r w:rsidR="009A660E">
        <w:rPr>
          <w:i/>
          <w:sz w:val="20"/>
        </w:rPr>
        <w:t>ed at the Texas Master Gardener</w:t>
      </w:r>
      <w:r>
        <w:rPr>
          <w:i/>
          <w:sz w:val="20"/>
        </w:rPr>
        <w:t xml:space="preserve"> Volunteer Management System website (https://texas.volunteersystem.org).</w:t>
      </w:r>
    </w:p>
    <w:sectPr w:rsidR="00C005EA">
      <w:type w:val="continuous"/>
      <w:pgSz w:w="12240" w:h="15840"/>
      <w:pgMar w:top="360" w:right="980" w:bottom="28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TY2MjMwsTQysjRW0lEKTi0uzszPAykwrAUA3hvUCywAAAA="/>
    <w:docVar w:name="dgnword-docGUID" w:val="{934C0380-DB4B-4F08-BD26-911E25E45E3B}"/>
    <w:docVar w:name="dgnword-eventsink" w:val="146298120"/>
  </w:docVars>
  <w:rsids>
    <w:rsidRoot w:val="00C005EA"/>
    <w:rsid w:val="00135A2E"/>
    <w:rsid w:val="005468AD"/>
    <w:rsid w:val="007840C2"/>
    <w:rsid w:val="00902725"/>
    <w:rsid w:val="009A660E"/>
    <w:rsid w:val="00C005EA"/>
    <w:rsid w:val="00DD31AC"/>
    <w:rsid w:val="00E93379"/>
    <w:rsid w:val="00FC2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499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640"/>
      <w:outlineLvl w:val="0"/>
    </w:pPr>
    <w:rPr>
      <w:rFonts w:ascii="Arial Black" w:eastAsia="Arial Black" w:hAnsi="Arial Black" w:cs="Arial Black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7840C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640"/>
      <w:outlineLvl w:val="0"/>
    </w:pPr>
    <w:rPr>
      <w:rFonts w:ascii="Arial Black" w:eastAsia="Arial Black" w:hAnsi="Arial Black" w:cs="Arial Black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7840C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7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Name:  ____________________________________________________________________</vt:lpstr>
    </vt:vector>
  </TitlesOfParts>
  <Company>Microsoft</Company>
  <LinksUpToDate>false</LinksUpToDate>
  <CharactersWithSpaces>6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Name:  ____________________________________________________________________</dc:title>
  <dc:creator>Mark S. Harris</dc:creator>
  <cp:lastModifiedBy>Rob Fenske</cp:lastModifiedBy>
  <cp:revision>3</cp:revision>
  <dcterms:created xsi:type="dcterms:W3CDTF">2018-06-08T14:56:00Z</dcterms:created>
  <dcterms:modified xsi:type="dcterms:W3CDTF">2018-06-0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6-01-18T00:00:00Z</vt:filetime>
  </property>
  <property fmtid="{D5CDD505-2E9C-101B-9397-08002B2CF9AE}" pid="3" name="Creator">
    <vt:lpwstr>Acrobat PDFMaker 7.0 for Word</vt:lpwstr>
  </property>
  <property fmtid="{D5CDD505-2E9C-101B-9397-08002B2CF9AE}" pid="4" name="LastSaved">
    <vt:filetime>2017-11-09T00:00:00Z</vt:filetime>
  </property>
</Properties>
</file>